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99C6C" w14:textId="77777777" w:rsidR="00602802" w:rsidRDefault="00602802" w:rsidP="00602802">
      <w:pPr>
        <w:pStyle w:val="Subtitle"/>
        <w:rPr>
          <w:rStyle w:val="Strong"/>
          <w:lang w:val="sr-Latn-RS"/>
        </w:rPr>
      </w:pPr>
    </w:p>
    <w:p w14:paraId="27CEA99A" w14:textId="77777777" w:rsidR="00BF5042" w:rsidRDefault="00BF5042" w:rsidP="00602802">
      <w:pPr>
        <w:pStyle w:val="Subtitle"/>
        <w:jc w:val="center"/>
        <w:rPr>
          <w:rStyle w:val="Strong"/>
          <w:rFonts w:ascii="Museo 700" w:hAnsi="Museo 700" w:cs="Poppins SemiBold"/>
          <w:b w:val="0"/>
          <w:bCs w:val="0"/>
          <w:color w:val="303C6C"/>
          <w:lang w:val="sr-Latn-RS"/>
        </w:rPr>
      </w:pPr>
    </w:p>
    <w:p w14:paraId="0AFC70DB" w14:textId="04E3876A" w:rsidR="00F13815" w:rsidRPr="00BF5042" w:rsidRDefault="00F13815" w:rsidP="00602802">
      <w:pPr>
        <w:pStyle w:val="Subtitle"/>
        <w:jc w:val="center"/>
        <w:rPr>
          <w:rStyle w:val="Strong"/>
          <w:rFonts w:ascii="Museo 700" w:hAnsi="Museo 700" w:cs="Poppins SemiBold"/>
          <w:b w:val="0"/>
          <w:bCs w:val="0"/>
          <w:color w:val="303C6C"/>
          <w:lang w:val="sr-Latn-RS"/>
        </w:rPr>
      </w:pPr>
      <w:proofErr w:type="spellStart"/>
      <w:r w:rsidRPr="00BF5042">
        <w:rPr>
          <w:rStyle w:val="Strong"/>
          <w:rFonts w:ascii="Museo 700" w:hAnsi="Museo 700" w:cs="Poppins SemiBold"/>
          <w:b w:val="0"/>
          <w:bCs w:val="0"/>
          <w:color w:val="303C6C"/>
          <w:lang w:val="sr-Latn-RS"/>
        </w:rPr>
        <w:t>The</w:t>
      </w:r>
      <w:proofErr w:type="spellEnd"/>
      <w:r w:rsidRPr="00BF5042">
        <w:rPr>
          <w:rStyle w:val="Strong"/>
          <w:rFonts w:ascii="Museo 700" w:hAnsi="Museo 700" w:cs="Poppins SemiBold"/>
          <w:b w:val="0"/>
          <w:bCs w:val="0"/>
          <w:color w:val="303C6C"/>
          <w:lang w:val="sr-Latn-RS"/>
        </w:rPr>
        <w:t xml:space="preserve"> </w:t>
      </w:r>
      <w:proofErr w:type="spellStart"/>
      <w:r w:rsidRPr="00BF5042">
        <w:rPr>
          <w:rStyle w:val="Strong"/>
          <w:rFonts w:ascii="Museo 700" w:hAnsi="Museo 700" w:cs="Poppins SemiBold"/>
          <w:b w:val="0"/>
          <w:bCs w:val="0"/>
          <w:color w:val="303C6C"/>
          <w:lang w:val="sr-Latn-RS"/>
        </w:rPr>
        <w:t>English</w:t>
      </w:r>
      <w:proofErr w:type="spellEnd"/>
      <w:r w:rsidRPr="00BF5042">
        <w:rPr>
          <w:rStyle w:val="Strong"/>
          <w:rFonts w:ascii="Museo 700" w:hAnsi="Museo 700" w:cs="Poppins SemiBold"/>
          <w:b w:val="0"/>
          <w:bCs w:val="0"/>
          <w:color w:val="303C6C"/>
          <w:lang w:val="sr-Latn-RS"/>
        </w:rPr>
        <w:t xml:space="preserve"> Access </w:t>
      </w:r>
      <w:proofErr w:type="spellStart"/>
      <w:r w:rsidRPr="00BF5042">
        <w:rPr>
          <w:rStyle w:val="Strong"/>
          <w:rFonts w:ascii="Museo 700" w:hAnsi="Museo 700" w:cs="Poppins SemiBold"/>
          <w:b w:val="0"/>
          <w:bCs w:val="0"/>
          <w:color w:val="303C6C"/>
          <w:lang w:val="sr-Latn-RS"/>
        </w:rPr>
        <w:t>Microscholarship</w:t>
      </w:r>
      <w:proofErr w:type="spellEnd"/>
      <w:r w:rsidRPr="00BF5042">
        <w:rPr>
          <w:rStyle w:val="Strong"/>
          <w:rFonts w:ascii="Museo 700" w:hAnsi="Museo 700" w:cs="Poppins SemiBold"/>
          <w:b w:val="0"/>
          <w:bCs w:val="0"/>
          <w:color w:val="303C6C"/>
          <w:lang w:val="sr-Latn-RS"/>
        </w:rPr>
        <w:t xml:space="preserve"> Program</w:t>
      </w:r>
    </w:p>
    <w:p w14:paraId="1182448C" w14:textId="7A937CA8" w:rsidR="00E91BC1" w:rsidRPr="00BF5042" w:rsidRDefault="00E91BC1" w:rsidP="00BF5042">
      <w:pPr>
        <w:pStyle w:val="Subtitle"/>
        <w:jc w:val="center"/>
        <w:rPr>
          <w:rStyle w:val="Strong"/>
          <w:rFonts w:ascii="Museo 700" w:hAnsi="Museo 700" w:cs="Open Sans SemiBold"/>
          <w:b w:val="0"/>
          <w:bCs w:val="0"/>
          <w:color w:val="303C6C"/>
          <w:lang w:val="sr-Latn-RS"/>
        </w:rPr>
      </w:pPr>
      <w:r w:rsidRPr="00BF5042">
        <w:rPr>
          <w:rStyle w:val="Strong"/>
          <w:rFonts w:ascii="Museo 700" w:hAnsi="Museo 700" w:cs="Open Sans SemiBold"/>
          <w:b w:val="0"/>
          <w:bCs w:val="0"/>
          <w:color w:val="303C6C"/>
          <w:lang w:val="sr-Latn-RS"/>
        </w:rPr>
        <w:t>PRIJAVNI OBRAZAC</w:t>
      </w:r>
      <w:r w:rsidR="00A602FC" w:rsidRPr="00BF5042">
        <w:rPr>
          <w:rStyle w:val="Strong"/>
          <w:rFonts w:ascii="Museo 700" w:hAnsi="Museo 700" w:cs="Open Sans SemiBold"/>
          <w:b w:val="0"/>
          <w:bCs w:val="0"/>
          <w:color w:val="303C6C"/>
          <w:lang w:val="sr-Latn-RS"/>
        </w:rPr>
        <w:t xml:space="preserve"> </w:t>
      </w:r>
      <w:r w:rsidR="00544117" w:rsidRPr="00BF5042">
        <w:rPr>
          <w:rStyle w:val="Strong"/>
          <w:rFonts w:ascii="Museo 700" w:hAnsi="Museo 700" w:cs="Open Sans SemiBold"/>
          <w:b w:val="0"/>
          <w:bCs w:val="0"/>
          <w:color w:val="303C6C"/>
          <w:lang w:val="sr-Latn-RS"/>
        </w:rPr>
        <w:t>ČAČAK</w:t>
      </w:r>
    </w:p>
    <w:p w14:paraId="4D8C712C" w14:textId="77777777" w:rsidR="00F13815" w:rsidRPr="00544117" w:rsidRDefault="00F13815" w:rsidP="00544117">
      <w:pPr>
        <w:pStyle w:val="NoSpacing"/>
        <w:rPr>
          <w:rStyle w:val="Strong"/>
          <w:rFonts w:ascii="Open Sans" w:hAnsi="Open Sans" w:cs="Open Sans"/>
          <w:b w:val="0"/>
          <w:sz w:val="20"/>
          <w:szCs w:val="20"/>
          <w:lang w:val="sr-Latn-RS"/>
        </w:rPr>
      </w:pPr>
    </w:p>
    <w:p w14:paraId="3D5FF5B1" w14:textId="77777777" w:rsidR="00544117" w:rsidRDefault="00544117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</w:p>
    <w:p w14:paraId="1FDE754F" w14:textId="28613C0E" w:rsidR="00F36823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dotted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Ime: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__________________</w:t>
      </w:r>
      <w:r w:rsidR="0054411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</w:t>
      </w:r>
    </w:p>
    <w:p w14:paraId="344726C0" w14:textId="67E0B945" w:rsidR="00E91BC1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Prezime: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____________________________</w:t>
      </w:r>
      <w:r w:rsidR="0054411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</w:t>
      </w:r>
      <w:r w:rsidR="0054411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</w:t>
      </w:r>
    </w:p>
    <w:p w14:paraId="28A65F6E" w14:textId="14774041" w:rsidR="00E91BC1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Datum rođenja</w:t>
      </w:r>
      <w:r w:rsidR="00FC26C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</w:t>
      </w:r>
      <w:r w:rsidR="00FC26C7" w:rsidRPr="002D2000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(dan, mesec, godina</w:t>
      </w:r>
      <w:r w:rsidR="0022455F" w:rsidRPr="002D2000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, npr. 11. 10. 2005</w:t>
      </w:r>
      <w:r w:rsidR="00FC26C7" w:rsidRPr="002D2000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)</w:t>
      </w:r>
      <w:r w:rsidR="00FC26C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:</w:t>
      </w:r>
      <w:r w:rsidR="0054411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</w:t>
      </w:r>
      <w:r w:rsidR="00FC26C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</w:t>
      </w:r>
      <w:r w:rsidR="0054411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</w:t>
      </w:r>
      <w:r w:rsidR="0022455F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</w:t>
      </w:r>
      <w:r w:rsidR="007E07E1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</w:t>
      </w:r>
      <w:r w:rsidR="00FC26C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</w:t>
      </w:r>
    </w:p>
    <w:p w14:paraId="11A7C3F9" w14:textId="7DFDACA1" w:rsidR="00E91BC1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Adresa: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_________________________</w:t>
      </w:r>
      <w:r w:rsidR="0054411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</w:t>
      </w:r>
      <w:r w:rsidR="0054411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</w:t>
      </w:r>
    </w:p>
    <w:p w14:paraId="6C15E618" w14:textId="37C68F59" w:rsidR="00E91BC1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Grad: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_____________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</w:t>
      </w:r>
    </w:p>
    <w:p w14:paraId="1F29213B" w14:textId="22B62764" w:rsidR="00E91BC1" w:rsidRPr="00544117" w:rsidRDefault="00FC26C7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Tvoj f</w:t>
      </w:r>
      <w:r w:rsidR="00132E0F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iksni telefon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</w:t>
      </w:r>
      <w:r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(uk</w:t>
      </w:r>
      <w:r w:rsidR="00F13815"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oliko nemaš fiksni telefon, upiš</w:t>
      </w:r>
      <w:r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 xml:space="preserve">i </w:t>
      </w:r>
      <w:r w:rsidRPr="00544117">
        <w:rPr>
          <w:rStyle w:val="Strong"/>
          <w:rFonts w:ascii="Open Sans SemiBold" w:hAnsi="Open Sans SemiBold" w:cs="Open Sans SemiBold"/>
          <w:b w:val="0"/>
          <w:i/>
          <w:color w:val="F4976C"/>
          <w:sz w:val="18"/>
          <w:szCs w:val="18"/>
          <w:lang w:val="sr-Latn-RS"/>
        </w:rPr>
        <w:t>X</w:t>
      </w:r>
      <w:r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)</w:t>
      </w:r>
      <w:r w:rsidR="00E91BC1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: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 xml:space="preserve"> 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</w:t>
      </w:r>
    </w:p>
    <w:p w14:paraId="07EC8750" w14:textId="15999397" w:rsidR="00132E0F" w:rsidRPr="00544117" w:rsidRDefault="00FC26C7" w:rsidP="00544117">
      <w:pPr>
        <w:pStyle w:val="NoSpacing"/>
        <w:spacing w:line="600" w:lineRule="auto"/>
        <w:rPr>
          <w:rFonts w:ascii="Open Sans SemiBold" w:hAnsi="Open Sans SemiBold" w:cs="Open Sans SemiBold"/>
          <w:bCs/>
          <w:color w:val="303C6C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Tvoj mo</w:t>
      </w:r>
      <w:r w:rsidR="00132E0F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bilni telefon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</w:t>
      </w:r>
      <w:r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 xml:space="preserve">(ukoliko nemaš fiksni telefon, </w:t>
      </w:r>
      <w:r w:rsidR="00F13815"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upiši</w:t>
      </w:r>
      <w:r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 xml:space="preserve"> </w:t>
      </w:r>
      <w:r w:rsidRPr="00544117">
        <w:rPr>
          <w:rStyle w:val="Strong"/>
          <w:rFonts w:ascii="Open Sans SemiBold" w:hAnsi="Open Sans SemiBold" w:cs="Open Sans SemiBold"/>
          <w:b w:val="0"/>
          <w:i/>
          <w:color w:val="F4976C"/>
          <w:sz w:val="18"/>
          <w:szCs w:val="18"/>
          <w:lang w:val="sr-Latn-RS"/>
        </w:rPr>
        <w:t>X</w:t>
      </w:r>
      <w:r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)</w:t>
      </w:r>
      <w:r w:rsidR="00132E0F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:</w:t>
      </w:r>
      <w:r w:rsidR="00132E0F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 xml:space="preserve"> __________________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</w:t>
      </w:r>
    </w:p>
    <w:p w14:paraId="180FC85B" w14:textId="0CC18169" w:rsidR="00E91BC1" w:rsidRPr="00544117" w:rsidRDefault="00FC26C7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Tvoj i</w:t>
      </w:r>
      <w:r w:rsidR="00E91BC1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mejl: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 xml:space="preserve"> __________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</w:t>
      </w:r>
    </w:p>
    <w:p w14:paraId="3085F8B1" w14:textId="3C8E71D7" w:rsidR="00F36823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Naziv škole: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 xml:space="preserve"> ______________________________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</w:t>
      </w:r>
    </w:p>
    <w:p w14:paraId="1EA26988" w14:textId="0E3815BA" w:rsidR="00E91BC1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Razred: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</w:t>
      </w:r>
    </w:p>
    <w:p w14:paraId="57B747F8" w14:textId="6137CDC2" w:rsidR="00E91BC1" w:rsidRPr="00544117" w:rsidRDefault="00FC26C7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it-IT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it-IT"/>
        </w:rPr>
        <w:t xml:space="preserve">Ime i prezime nastavnika engleskog jezika: 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</w:t>
      </w:r>
    </w:p>
    <w:p w14:paraId="0FC09CC4" w14:textId="6F9454D1" w:rsidR="00E91BC1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Ime i prezime majke/staratelja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</w:t>
      </w:r>
      <w:bookmarkStart w:id="0" w:name="_Hlk523864703"/>
      <w:r w:rsidR="004F07A8"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 xml:space="preserve">(ukoliko nemaš jednog od roditelja, </w:t>
      </w:r>
      <w:r w:rsidR="00F13815"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upiši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 xml:space="preserve"> </w:t>
      </w:r>
      <w:r w:rsidR="004F07A8" w:rsidRPr="00544117">
        <w:rPr>
          <w:rStyle w:val="Strong"/>
          <w:rFonts w:ascii="Open Sans SemiBold" w:hAnsi="Open Sans SemiBold" w:cs="Open Sans SemiBold"/>
          <w:b w:val="0"/>
          <w:i/>
          <w:color w:val="F4976C"/>
          <w:sz w:val="18"/>
          <w:szCs w:val="18"/>
          <w:lang w:val="sr-Latn-RS"/>
        </w:rPr>
        <w:t>X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)</w:t>
      </w:r>
      <w:bookmarkEnd w:id="0"/>
      <w:r w:rsidR="004F07A8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: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</w:t>
      </w:r>
    </w:p>
    <w:p w14:paraId="6B4AD322" w14:textId="7DEA5D1B" w:rsidR="00E65527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Mesto zaposlenja majke/staratelja: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 xml:space="preserve"> 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__</w:t>
      </w:r>
    </w:p>
    <w:p w14:paraId="3092A794" w14:textId="5CFD92DE" w:rsidR="00F13815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Telefon majke/staratelja: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</w:t>
      </w:r>
    </w:p>
    <w:p w14:paraId="05F747D8" w14:textId="77777777" w:rsidR="00BF5042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Ime i prezime oca/staratelja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 xml:space="preserve">(ukoliko nemaš jednog od roditelja, </w:t>
      </w:r>
      <w:r w:rsidR="00F13815"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upiši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 xml:space="preserve"> </w:t>
      </w:r>
      <w:r w:rsidR="004F07A8" w:rsidRPr="00544117">
        <w:rPr>
          <w:rStyle w:val="Strong"/>
          <w:rFonts w:ascii="Open Sans SemiBold" w:hAnsi="Open Sans SemiBold" w:cs="Open Sans SemiBold"/>
          <w:b w:val="0"/>
          <w:i/>
          <w:color w:val="F4976C"/>
          <w:sz w:val="18"/>
          <w:szCs w:val="18"/>
          <w:lang w:val="sr-Latn-RS"/>
        </w:rPr>
        <w:t>X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)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18"/>
          <w:szCs w:val="18"/>
          <w:lang w:val="sr-Latn-RS"/>
        </w:rPr>
        <w:t xml:space="preserve">: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_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</w:t>
      </w:r>
    </w:p>
    <w:p w14:paraId="29694C3A" w14:textId="35909029" w:rsidR="00E91BC1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lastRenderedPageBreak/>
        <w:t xml:space="preserve">Mesto zaposlenja oca/staratelja: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</w:t>
      </w:r>
    </w:p>
    <w:p w14:paraId="479E1261" w14:textId="76B68AB2" w:rsidR="004F07A8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Telefon oca/staratelja: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</w:t>
      </w:r>
    </w:p>
    <w:p w14:paraId="1633EDC1" w14:textId="5B0249C1" w:rsidR="00E91BC1" w:rsidRPr="00544117" w:rsidRDefault="00E91BC1" w:rsidP="00544117">
      <w:pPr>
        <w:pStyle w:val="NoSpacing"/>
        <w:spacing w:line="600" w:lineRule="auto"/>
        <w:rPr>
          <w:rFonts w:ascii="Open Sans SemiBold" w:hAnsi="Open Sans SemiBold" w:cs="Open Sans SemiBold"/>
          <w:bCs/>
          <w:color w:val="303C6C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Broj dece u porodici: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</w:t>
      </w:r>
    </w:p>
    <w:p w14:paraId="6134C8C6" w14:textId="77777777" w:rsidR="00B916F1" w:rsidRPr="00544117" w:rsidRDefault="00E91BC1" w:rsidP="00544117">
      <w:pPr>
        <w:pStyle w:val="NoSpacing"/>
        <w:spacing w:line="600" w:lineRule="auto"/>
        <w:rPr>
          <w:rFonts w:ascii="Open Sans SemiBold" w:hAnsi="Open Sans SemiBold" w:cs="Open Sans SemiBold"/>
          <w:bCs/>
          <w:color w:val="303C6C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Reci nam nešto o svojoj porodici.</w:t>
      </w:r>
    </w:p>
    <w:tbl>
      <w:tblPr>
        <w:tblStyle w:val="TableGridLight"/>
        <w:tblW w:w="9376" w:type="dxa"/>
        <w:tblLook w:val="04A0" w:firstRow="1" w:lastRow="0" w:firstColumn="1" w:lastColumn="0" w:noHBand="0" w:noVBand="1"/>
      </w:tblPr>
      <w:tblGrid>
        <w:gridCol w:w="9376"/>
      </w:tblGrid>
      <w:tr w:rsidR="00544117" w:rsidRPr="00544117" w14:paraId="13EBC03A" w14:textId="77777777" w:rsidTr="00544117">
        <w:trPr>
          <w:trHeight w:val="7597"/>
        </w:trPr>
        <w:tc>
          <w:tcPr>
            <w:tcW w:w="9376" w:type="dxa"/>
          </w:tcPr>
          <w:p w14:paraId="41072E98" w14:textId="77777777" w:rsidR="00E91BC1" w:rsidRPr="00544117" w:rsidRDefault="00E91BC1" w:rsidP="00544117">
            <w:pPr>
              <w:pStyle w:val="NoSpacing"/>
              <w:rPr>
                <w:rStyle w:val="Strong"/>
                <w:rFonts w:ascii="Open Sans SemiBold" w:hAnsi="Open Sans SemiBold" w:cs="Open Sans SemiBold"/>
                <w:b w:val="0"/>
                <w:color w:val="303C6C"/>
                <w:sz w:val="20"/>
                <w:szCs w:val="20"/>
                <w:lang w:val="sr-Latn-RS"/>
              </w:rPr>
            </w:pPr>
          </w:p>
          <w:p w14:paraId="4B934ED1" w14:textId="77777777" w:rsidR="00E91BC1" w:rsidRPr="00544117" w:rsidRDefault="00E91BC1" w:rsidP="00544117">
            <w:pPr>
              <w:pStyle w:val="NoSpacing"/>
              <w:rPr>
                <w:rStyle w:val="Strong"/>
                <w:rFonts w:ascii="Open Sans SemiBold" w:hAnsi="Open Sans SemiBold" w:cs="Open Sans SemiBold"/>
                <w:b w:val="0"/>
                <w:color w:val="303C6C"/>
                <w:sz w:val="20"/>
                <w:szCs w:val="20"/>
                <w:lang w:val="sr-Latn-RS"/>
              </w:rPr>
            </w:pPr>
          </w:p>
          <w:p w14:paraId="6D437A58" w14:textId="77777777" w:rsidR="00E91BC1" w:rsidRPr="00544117" w:rsidRDefault="00E91BC1" w:rsidP="00544117">
            <w:pPr>
              <w:pStyle w:val="NoSpacing"/>
              <w:rPr>
                <w:rStyle w:val="Strong"/>
                <w:rFonts w:ascii="Open Sans SemiBold" w:hAnsi="Open Sans SemiBold" w:cs="Open Sans SemiBold"/>
                <w:b w:val="0"/>
                <w:color w:val="303C6C"/>
                <w:sz w:val="20"/>
                <w:szCs w:val="20"/>
                <w:lang w:val="sr-Latn-RS"/>
              </w:rPr>
            </w:pPr>
          </w:p>
          <w:p w14:paraId="50B97AAD" w14:textId="77777777" w:rsidR="00E91BC1" w:rsidRPr="00544117" w:rsidRDefault="00E91BC1" w:rsidP="00544117">
            <w:pPr>
              <w:pStyle w:val="NoSpacing"/>
              <w:rPr>
                <w:rStyle w:val="Strong"/>
                <w:rFonts w:ascii="Open Sans SemiBold" w:hAnsi="Open Sans SemiBold" w:cs="Open Sans SemiBold"/>
                <w:b w:val="0"/>
                <w:color w:val="303C6C"/>
                <w:sz w:val="20"/>
                <w:szCs w:val="20"/>
                <w:lang w:val="sr-Latn-RS"/>
              </w:rPr>
            </w:pPr>
          </w:p>
          <w:p w14:paraId="76A430A9" w14:textId="77777777" w:rsidR="00E91BC1" w:rsidRPr="00544117" w:rsidRDefault="00E91BC1" w:rsidP="00544117">
            <w:pPr>
              <w:pStyle w:val="NoSpacing"/>
              <w:rPr>
                <w:rStyle w:val="Strong"/>
                <w:rFonts w:ascii="Open Sans SemiBold" w:hAnsi="Open Sans SemiBold" w:cs="Open Sans SemiBold"/>
                <w:b w:val="0"/>
                <w:color w:val="303C6C"/>
                <w:sz w:val="20"/>
                <w:szCs w:val="20"/>
                <w:lang w:val="sr-Latn-RS"/>
              </w:rPr>
            </w:pPr>
          </w:p>
        </w:tc>
      </w:tr>
    </w:tbl>
    <w:p w14:paraId="563A3C39" w14:textId="77777777" w:rsidR="00E91BC1" w:rsidRPr="00544117" w:rsidRDefault="00E91BC1" w:rsidP="00544117">
      <w:pPr>
        <w:pStyle w:val="NoSpacing"/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</w:pPr>
    </w:p>
    <w:p w14:paraId="37C95A09" w14:textId="77777777" w:rsidR="00544117" w:rsidRDefault="00544117" w:rsidP="00544117">
      <w:pPr>
        <w:pStyle w:val="NoSpacing"/>
        <w:spacing w:line="360" w:lineRule="auto"/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</w:pPr>
    </w:p>
    <w:p w14:paraId="132537AB" w14:textId="51198B6B" w:rsidR="00152264" w:rsidRPr="00544117" w:rsidRDefault="00E91BC1" w:rsidP="00544117">
      <w:pPr>
        <w:pStyle w:val="NoSpacing"/>
        <w:spacing w:line="360" w:lineRule="auto"/>
        <w:jc w:val="both"/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Hvala </w:t>
      </w:r>
      <w:r w:rsidR="0062196B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ti </w:t>
      </w:r>
      <w:r w:rsidR="00152264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>na popunjavanju prijavnog obrasca</w:t>
      </w:r>
      <w:r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>.</w:t>
      </w:r>
      <w:r w:rsidR="00CC24F7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 </w:t>
      </w:r>
    </w:p>
    <w:p w14:paraId="53BC7318" w14:textId="77777777" w:rsidR="00544117" w:rsidRDefault="00544117" w:rsidP="00544117">
      <w:pPr>
        <w:pStyle w:val="NoSpacing"/>
        <w:spacing w:line="360" w:lineRule="auto"/>
        <w:jc w:val="both"/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</w:pPr>
    </w:p>
    <w:p w14:paraId="15D55040" w14:textId="0AA72AE3" w:rsidR="00D64C59" w:rsidRPr="00544117" w:rsidRDefault="00152264" w:rsidP="00544117">
      <w:pPr>
        <w:pStyle w:val="NoSpacing"/>
        <w:spacing w:line="360" w:lineRule="auto"/>
        <w:jc w:val="both"/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Prijavni obrazac </w:t>
      </w:r>
      <w:r w:rsidR="000B6EBF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>treba</w:t>
      </w:r>
      <w:r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 da pošalješ na </w:t>
      </w:r>
      <w:r w:rsidR="009F20E1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mejl </w:t>
      </w:r>
      <w:hyperlink r:id="rId8" w:history="1">
        <w:r w:rsidR="009F20E1" w:rsidRPr="001219D4">
          <w:rPr>
            <w:rStyle w:val="Hyperlink"/>
            <w:rFonts w:ascii="Open Sans" w:hAnsi="Open Sans" w:cs="Open Sans"/>
            <w:bCs/>
            <w:sz w:val="20"/>
            <w:szCs w:val="20"/>
            <w:lang w:val="sr-Latn-RS"/>
          </w:rPr>
          <w:t>elta.access@gmail.com</w:t>
        </w:r>
      </w:hyperlink>
      <w:r w:rsidR="0062196B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, </w:t>
      </w:r>
      <w:r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sa naznakom u naslovu </w:t>
      </w:r>
      <w:r w:rsidR="009F20E1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mejla </w:t>
      </w:r>
      <w:r w:rsidR="00876BDD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>„</w:t>
      </w:r>
      <w:r w:rsidR="00876BDD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Prijavni obrazac</w:t>
      </w:r>
      <w:r w:rsidR="00602802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za </w:t>
      </w:r>
      <w:r w:rsidR="0054411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Čačak</w:t>
      </w:r>
      <w:r w:rsidR="00F13815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>“</w:t>
      </w:r>
      <w:r w:rsidR="00D64C59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>.</w:t>
      </w:r>
      <w:r w:rsidR="00E91BC1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 </w:t>
      </w:r>
    </w:p>
    <w:p w14:paraId="1051D8B1" w14:textId="77777777" w:rsidR="00544117" w:rsidRDefault="00544117" w:rsidP="00544117">
      <w:pPr>
        <w:pStyle w:val="NoSpacing"/>
        <w:spacing w:line="360" w:lineRule="auto"/>
        <w:jc w:val="both"/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</w:pPr>
    </w:p>
    <w:p w14:paraId="33745269" w14:textId="3E122D18" w:rsidR="00152264" w:rsidRPr="00544117" w:rsidRDefault="001C663E" w:rsidP="00544117">
      <w:pPr>
        <w:pStyle w:val="NoSpacing"/>
        <w:spacing w:line="360" w:lineRule="auto"/>
        <w:jc w:val="both"/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>Rok za dostavljanje obrasca</w:t>
      </w:r>
      <w:r w:rsidR="00E91BC1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 </w:t>
      </w:r>
      <w:r w:rsidR="00A154A3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je </w:t>
      </w:r>
      <w:r w:rsidR="00B06EEA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15</w:t>
      </w:r>
      <w:r w:rsidR="00A602FC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. </w:t>
      </w:r>
      <w:r w:rsidR="00B06EEA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novembar</w:t>
      </w:r>
      <w:r w:rsidR="00A602FC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202</w:t>
      </w:r>
      <w:r w:rsidR="0054411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1</w:t>
      </w:r>
      <w:r w:rsidR="00153016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.</w:t>
      </w:r>
      <w:r w:rsidR="00A602FC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godine</w:t>
      </w:r>
      <w:r w:rsidR="00A602FC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>.</w:t>
      </w:r>
      <w:r w:rsidR="00152264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 </w:t>
      </w:r>
    </w:p>
    <w:p w14:paraId="108A519A" w14:textId="409ED97A" w:rsidR="00152264" w:rsidRPr="00544117" w:rsidRDefault="009F20E1" w:rsidP="00544117">
      <w:pPr>
        <w:pStyle w:val="NoSpacing"/>
        <w:spacing w:line="360" w:lineRule="auto"/>
        <w:jc w:val="both"/>
        <w:rPr>
          <w:rFonts w:ascii="Open Sans" w:hAnsi="Open Sans" w:cs="Open Sans"/>
          <w:bCs/>
          <w:color w:val="303C6C"/>
          <w:sz w:val="20"/>
          <w:szCs w:val="20"/>
          <w:lang w:val="sr-Latn-RS"/>
        </w:rPr>
      </w:pPr>
      <w:r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>Srećno!</w:t>
      </w:r>
    </w:p>
    <w:sectPr w:rsidR="00152264" w:rsidRPr="00544117" w:rsidSect="00132E0F"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417" w:right="1417" w:bottom="1417" w:left="1417" w:header="227" w:footer="2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FC96D" w14:textId="77777777" w:rsidR="006D343B" w:rsidRDefault="006D343B" w:rsidP="00E72593">
      <w:r>
        <w:separator/>
      </w:r>
    </w:p>
  </w:endnote>
  <w:endnote w:type="continuationSeparator" w:id="0">
    <w:p w14:paraId="3A30D087" w14:textId="77777777" w:rsidR="006D343B" w:rsidRDefault="006D343B" w:rsidP="00E725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useo 7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89991" w14:textId="77777777" w:rsidR="00E72593" w:rsidRDefault="007B2493" w:rsidP="003200F3">
    <w:pPr>
      <w:pStyle w:val="Footer"/>
      <w:ind w:left="-993" w:right="-852"/>
      <w:jc w:val="cen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03118FC0" wp14:editId="3A0C1411">
          <wp:simplePos x="0" y="0"/>
          <wp:positionH relativeFrom="margin">
            <wp:align>center</wp:align>
          </wp:positionH>
          <wp:positionV relativeFrom="margin">
            <wp:posOffset>9077960</wp:posOffset>
          </wp:positionV>
          <wp:extent cx="7086600" cy="482600"/>
          <wp:effectExtent l="0" t="0" r="0" b="0"/>
          <wp:wrapSquare wrapText="bothSides"/>
          <wp:docPr id="2" name="Picture 2" descr="memorandum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morandum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86600" cy="4826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40374" w14:textId="77777777" w:rsidR="00E72593" w:rsidRDefault="007B2493" w:rsidP="003200F3">
    <w:pPr>
      <w:pStyle w:val="Footer"/>
      <w:ind w:left="-993" w:right="-568" w:firstLine="142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2D3109E6" wp14:editId="49FE9D72">
          <wp:simplePos x="0" y="0"/>
          <wp:positionH relativeFrom="margin">
            <wp:align>center</wp:align>
          </wp:positionH>
          <wp:positionV relativeFrom="margin">
            <wp:posOffset>9112885</wp:posOffset>
          </wp:positionV>
          <wp:extent cx="6896100" cy="469900"/>
          <wp:effectExtent l="0" t="0" r="0" b="6350"/>
          <wp:wrapSquare wrapText="bothSides"/>
          <wp:docPr id="8" name="Picture 8" descr="memorandum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emorandum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96100" cy="469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A819F" w14:textId="77777777" w:rsidR="006D343B" w:rsidRDefault="006D343B" w:rsidP="00E72593">
      <w:r>
        <w:separator/>
      </w:r>
    </w:p>
  </w:footnote>
  <w:footnote w:type="continuationSeparator" w:id="0">
    <w:p w14:paraId="05D876BD" w14:textId="77777777" w:rsidR="006D343B" w:rsidRDefault="006D343B" w:rsidP="00E725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017ED" w14:textId="77777777" w:rsidR="00E72593" w:rsidRDefault="00E72593" w:rsidP="00E72593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68190" w14:textId="725F0D1F" w:rsidR="00E72593" w:rsidRDefault="00557CB9" w:rsidP="00E72593">
    <w:pPr>
      <w:pStyle w:val="Header"/>
      <w:jc w:val="cent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2C579050" wp14:editId="490EE1B4">
          <wp:simplePos x="0" y="0"/>
          <wp:positionH relativeFrom="margin">
            <wp:posOffset>1071880</wp:posOffset>
          </wp:positionH>
          <wp:positionV relativeFrom="margin">
            <wp:posOffset>-633095</wp:posOffset>
          </wp:positionV>
          <wp:extent cx="1416050" cy="537845"/>
          <wp:effectExtent l="0" t="0" r="0" b="0"/>
          <wp:wrapSquare wrapText="bothSides"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6050" cy="537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F5042">
      <w:rPr>
        <w:b/>
        <w:bCs/>
        <w:noProof/>
        <w:lang w:val="en-US"/>
      </w:rPr>
      <w:drawing>
        <wp:anchor distT="0" distB="0" distL="114300" distR="114300" simplePos="0" relativeHeight="251658240" behindDoc="0" locked="0" layoutInCell="1" allowOverlap="1" wp14:anchorId="3213F7C3" wp14:editId="487A3DAD">
          <wp:simplePos x="0" y="0"/>
          <wp:positionH relativeFrom="margin">
            <wp:posOffset>-100330</wp:posOffset>
          </wp:positionH>
          <wp:positionV relativeFrom="margin">
            <wp:posOffset>-691515</wp:posOffset>
          </wp:positionV>
          <wp:extent cx="914400" cy="715645"/>
          <wp:effectExtent l="0" t="0" r="0" b="825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7156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F5042">
      <w:rPr>
        <w:noProof/>
      </w:rPr>
      <w:drawing>
        <wp:anchor distT="0" distB="0" distL="114300" distR="114300" simplePos="0" relativeHeight="251659264" behindDoc="0" locked="0" layoutInCell="1" allowOverlap="1" wp14:anchorId="4688EE63" wp14:editId="4F55C911">
          <wp:simplePos x="0" y="0"/>
          <wp:positionH relativeFrom="margin">
            <wp:posOffset>4586605</wp:posOffset>
          </wp:positionH>
          <wp:positionV relativeFrom="margin">
            <wp:posOffset>-628650</wp:posOffset>
          </wp:positionV>
          <wp:extent cx="1254125" cy="442595"/>
          <wp:effectExtent l="0" t="0" r="3175" b="0"/>
          <wp:wrapSquare wrapText="bothSides"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hor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4125" cy="442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BD5369F" w14:textId="0FBC85B6" w:rsidR="00E72593" w:rsidRDefault="00E725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A58FC"/>
    <w:multiLevelType w:val="hybridMultilevel"/>
    <w:tmpl w:val="1CC86ACE"/>
    <w:lvl w:ilvl="0" w:tplc="E6AC142E">
      <w:start w:val="1"/>
      <w:numFmt w:val="bullet"/>
      <w:lvlText w:val=""/>
      <w:lvlJc w:val="left"/>
      <w:pPr>
        <w:ind w:left="36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2928FE"/>
    <w:multiLevelType w:val="hybridMultilevel"/>
    <w:tmpl w:val="8F30C16A"/>
    <w:lvl w:ilvl="0" w:tplc="1EEC8E96">
      <w:start w:val="1"/>
      <w:numFmt w:val="bullet"/>
      <w:lvlText w:val=""/>
      <w:lvlJc w:val="left"/>
      <w:pPr>
        <w:tabs>
          <w:tab w:val="num" w:pos="680"/>
        </w:tabs>
        <w:ind w:left="680" w:hanging="2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761AD"/>
    <w:multiLevelType w:val="multilevel"/>
    <w:tmpl w:val="853E19CA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5C3B03"/>
    <w:multiLevelType w:val="hybridMultilevel"/>
    <w:tmpl w:val="120EE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AB76EA"/>
    <w:multiLevelType w:val="hybridMultilevel"/>
    <w:tmpl w:val="6780F8C2"/>
    <w:lvl w:ilvl="0" w:tplc="1EEC8E96">
      <w:start w:val="1"/>
      <w:numFmt w:val="bullet"/>
      <w:lvlText w:val=""/>
      <w:lvlJc w:val="left"/>
      <w:pPr>
        <w:tabs>
          <w:tab w:val="num" w:pos="680"/>
        </w:tabs>
        <w:ind w:left="680" w:hanging="2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4717B7"/>
    <w:multiLevelType w:val="hybridMultilevel"/>
    <w:tmpl w:val="E8CA1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102B4C"/>
    <w:multiLevelType w:val="multilevel"/>
    <w:tmpl w:val="853E19CA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7B29F4"/>
    <w:multiLevelType w:val="hybridMultilevel"/>
    <w:tmpl w:val="24F6358E"/>
    <w:lvl w:ilvl="0" w:tplc="EBA49560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E7B2EA3"/>
    <w:multiLevelType w:val="hybridMultilevel"/>
    <w:tmpl w:val="D2EC32E6"/>
    <w:lvl w:ilvl="0" w:tplc="1EEC8E96">
      <w:start w:val="1"/>
      <w:numFmt w:val="bullet"/>
      <w:lvlText w:val=""/>
      <w:lvlJc w:val="left"/>
      <w:pPr>
        <w:tabs>
          <w:tab w:val="num" w:pos="680"/>
        </w:tabs>
        <w:ind w:left="680" w:hanging="2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0F7485"/>
    <w:multiLevelType w:val="multilevel"/>
    <w:tmpl w:val="1CE01EF0"/>
    <w:lvl w:ilvl="0">
      <w:start w:val="1"/>
      <w:numFmt w:val="decimal"/>
      <w:lvlText w:val="%1."/>
      <w:lvlJc w:val="left"/>
      <w:pPr>
        <w:ind w:left="4320" w:hanging="360"/>
      </w:pPr>
      <w:rPr>
        <w:rFonts w:asciiTheme="minorHAnsi" w:hAnsiTheme="minorHAnsi" w:hint="default"/>
        <w:b/>
      </w:rPr>
    </w:lvl>
    <w:lvl w:ilvl="1">
      <w:start w:val="1"/>
      <w:numFmt w:val="lowerLetter"/>
      <w:lvlText w:val="%2."/>
      <w:lvlJc w:val="left"/>
      <w:pPr>
        <w:ind w:left="5040" w:hanging="360"/>
      </w:pPr>
    </w:lvl>
    <w:lvl w:ilvl="2">
      <w:start w:val="1"/>
      <w:numFmt w:val="lowerRoman"/>
      <w:lvlText w:val="%3."/>
      <w:lvlJc w:val="right"/>
      <w:pPr>
        <w:ind w:left="5760" w:hanging="180"/>
      </w:pPr>
    </w:lvl>
    <w:lvl w:ilvl="3">
      <w:start w:val="1"/>
      <w:numFmt w:val="decimal"/>
      <w:lvlText w:val="%4."/>
      <w:lvlJc w:val="left"/>
      <w:pPr>
        <w:ind w:left="6480" w:hanging="360"/>
      </w:pPr>
    </w:lvl>
    <w:lvl w:ilvl="4">
      <w:start w:val="1"/>
      <w:numFmt w:val="lowerLetter"/>
      <w:lvlText w:val="%5."/>
      <w:lvlJc w:val="left"/>
      <w:pPr>
        <w:ind w:left="7200" w:hanging="360"/>
      </w:pPr>
    </w:lvl>
    <w:lvl w:ilvl="5">
      <w:start w:val="1"/>
      <w:numFmt w:val="lowerRoman"/>
      <w:lvlText w:val="%6."/>
      <w:lvlJc w:val="right"/>
      <w:pPr>
        <w:ind w:left="7920" w:hanging="180"/>
      </w:pPr>
    </w:lvl>
    <w:lvl w:ilvl="6">
      <w:start w:val="1"/>
      <w:numFmt w:val="decimal"/>
      <w:lvlText w:val="%7."/>
      <w:lvlJc w:val="left"/>
      <w:pPr>
        <w:ind w:left="8640" w:hanging="360"/>
      </w:pPr>
    </w:lvl>
    <w:lvl w:ilvl="7">
      <w:start w:val="1"/>
      <w:numFmt w:val="lowerLetter"/>
      <w:lvlText w:val="%8."/>
      <w:lvlJc w:val="left"/>
      <w:pPr>
        <w:ind w:left="9360" w:hanging="360"/>
      </w:pPr>
    </w:lvl>
    <w:lvl w:ilvl="8">
      <w:start w:val="1"/>
      <w:numFmt w:val="lowerRoman"/>
      <w:lvlText w:val="%9."/>
      <w:lvlJc w:val="right"/>
      <w:pPr>
        <w:ind w:left="10080" w:hanging="180"/>
      </w:pPr>
    </w:lvl>
  </w:abstractNum>
  <w:num w:numId="1">
    <w:abstractNumId w:val="8"/>
  </w:num>
  <w:num w:numId="2">
    <w:abstractNumId w:val="4"/>
  </w:num>
  <w:num w:numId="3">
    <w:abstractNumId w:val="1"/>
  </w:num>
  <w:num w:numId="4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9"/>
  </w:num>
  <w:num w:numId="7">
    <w:abstractNumId w:val="5"/>
  </w:num>
  <w:num w:numId="8">
    <w:abstractNumId w:val="6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wNDUxNzSyMDKwNDRV0lEKTi0uzszPAykwrAUA/bAueSwAAAA="/>
  </w:docVars>
  <w:rsids>
    <w:rsidRoot w:val="008D3988"/>
    <w:rsid w:val="00021172"/>
    <w:rsid w:val="00050879"/>
    <w:rsid w:val="000B6EBF"/>
    <w:rsid w:val="000C71ED"/>
    <w:rsid w:val="000E73C2"/>
    <w:rsid w:val="000F069B"/>
    <w:rsid w:val="000F2586"/>
    <w:rsid w:val="000F7CA0"/>
    <w:rsid w:val="00112B62"/>
    <w:rsid w:val="00132E0F"/>
    <w:rsid w:val="00144948"/>
    <w:rsid w:val="0014628F"/>
    <w:rsid w:val="00150122"/>
    <w:rsid w:val="00152264"/>
    <w:rsid w:val="00153016"/>
    <w:rsid w:val="00156E93"/>
    <w:rsid w:val="00157F4B"/>
    <w:rsid w:val="0018017D"/>
    <w:rsid w:val="001B2FF2"/>
    <w:rsid w:val="001C663E"/>
    <w:rsid w:val="001D2ECC"/>
    <w:rsid w:val="001E7F75"/>
    <w:rsid w:val="0020547B"/>
    <w:rsid w:val="0022455F"/>
    <w:rsid w:val="002A4AD4"/>
    <w:rsid w:val="002A4D13"/>
    <w:rsid w:val="002B0CFE"/>
    <w:rsid w:val="002C0A45"/>
    <w:rsid w:val="002C43F6"/>
    <w:rsid w:val="002D2000"/>
    <w:rsid w:val="002D33E7"/>
    <w:rsid w:val="002E4795"/>
    <w:rsid w:val="00303BB3"/>
    <w:rsid w:val="00310080"/>
    <w:rsid w:val="003134A8"/>
    <w:rsid w:val="00316039"/>
    <w:rsid w:val="003200F3"/>
    <w:rsid w:val="00374AE7"/>
    <w:rsid w:val="0038509C"/>
    <w:rsid w:val="0039127E"/>
    <w:rsid w:val="003B0168"/>
    <w:rsid w:val="003C56B3"/>
    <w:rsid w:val="003D25BB"/>
    <w:rsid w:val="00406549"/>
    <w:rsid w:val="00425B6E"/>
    <w:rsid w:val="004A05E0"/>
    <w:rsid w:val="004A1B8A"/>
    <w:rsid w:val="004A44AB"/>
    <w:rsid w:val="004B4BCE"/>
    <w:rsid w:val="004F07A8"/>
    <w:rsid w:val="00504B2F"/>
    <w:rsid w:val="00512B51"/>
    <w:rsid w:val="00541555"/>
    <w:rsid w:val="00544117"/>
    <w:rsid w:val="00552BFB"/>
    <w:rsid w:val="0055568D"/>
    <w:rsid w:val="00555F84"/>
    <w:rsid w:val="00557CB9"/>
    <w:rsid w:val="005751AA"/>
    <w:rsid w:val="005F4278"/>
    <w:rsid w:val="00602802"/>
    <w:rsid w:val="0061432F"/>
    <w:rsid w:val="0061595D"/>
    <w:rsid w:val="00615A78"/>
    <w:rsid w:val="0062196B"/>
    <w:rsid w:val="00644CBD"/>
    <w:rsid w:val="0065773E"/>
    <w:rsid w:val="006C5091"/>
    <w:rsid w:val="006C564E"/>
    <w:rsid w:val="006C6DFD"/>
    <w:rsid w:val="006C7970"/>
    <w:rsid w:val="006D343B"/>
    <w:rsid w:val="007200EE"/>
    <w:rsid w:val="00732C38"/>
    <w:rsid w:val="00741E23"/>
    <w:rsid w:val="00764822"/>
    <w:rsid w:val="0076725D"/>
    <w:rsid w:val="00774412"/>
    <w:rsid w:val="007842E9"/>
    <w:rsid w:val="00791C35"/>
    <w:rsid w:val="007958C1"/>
    <w:rsid w:val="007B2493"/>
    <w:rsid w:val="007C02EC"/>
    <w:rsid w:val="007E07E1"/>
    <w:rsid w:val="007E1B28"/>
    <w:rsid w:val="007F2A05"/>
    <w:rsid w:val="00811B5A"/>
    <w:rsid w:val="00814266"/>
    <w:rsid w:val="008528DD"/>
    <w:rsid w:val="00863776"/>
    <w:rsid w:val="00876BDD"/>
    <w:rsid w:val="00890AC5"/>
    <w:rsid w:val="00893894"/>
    <w:rsid w:val="008A6D56"/>
    <w:rsid w:val="008B17DD"/>
    <w:rsid w:val="008C37EA"/>
    <w:rsid w:val="008C7C37"/>
    <w:rsid w:val="008D3988"/>
    <w:rsid w:val="008D69B1"/>
    <w:rsid w:val="008E2DE9"/>
    <w:rsid w:val="00903DE4"/>
    <w:rsid w:val="0095420C"/>
    <w:rsid w:val="00966D32"/>
    <w:rsid w:val="00972A9D"/>
    <w:rsid w:val="00985800"/>
    <w:rsid w:val="009D39DA"/>
    <w:rsid w:val="009F1360"/>
    <w:rsid w:val="009F20A9"/>
    <w:rsid w:val="009F20E1"/>
    <w:rsid w:val="00A154A3"/>
    <w:rsid w:val="00A25B80"/>
    <w:rsid w:val="00A333C7"/>
    <w:rsid w:val="00A33EB4"/>
    <w:rsid w:val="00A46E2D"/>
    <w:rsid w:val="00A57AEA"/>
    <w:rsid w:val="00A602FC"/>
    <w:rsid w:val="00AB542C"/>
    <w:rsid w:val="00AD086B"/>
    <w:rsid w:val="00AE36AE"/>
    <w:rsid w:val="00B06EEA"/>
    <w:rsid w:val="00B21632"/>
    <w:rsid w:val="00B57390"/>
    <w:rsid w:val="00B84D13"/>
    <w:rsid w:val="00B916F1"/>
    <w:rsid w:val="00B92269"/>
    <w:rsid w:val="00B946EA"/>
    <w:rsid w:val="00B954FF"/>
    <w:rsid w:val="00BC5567"/>
    <w:rsid w:val="00BF5042"/>
    <w:rsid w:val="00C15C19"/>
    <w:rsid w:val="00C23F68"/>
    <w:rsid w:val="00C31393"/>
    <w:rsid w:val="00C54F0D"/>
    <w:rsid w:val="00C6775C"/>
    <w:rsid w:val="00CB2A90"/>
    <w:rsid w:val="00CC24F7"/>
    <w:rsid w:val="00CD05F0"/>
    <w:rsid w:val="00D03A5B"/>
    <w:rsid w:val="00D31B0B"/>
    <w:rsid w:val="00D64C59"/>
    <w:rsid w:val="00D94A20"/>
    <w:rsid w:val="00DC4A6F"/>
    <w:rsid w:val="00DE5EA6"/>
    <w:rsid w:val="00DE7693"/>
    <w:rsid w:val="00DF253B"/>
    <w:rsid w:val="00DF2F06"/>
    <w:rsid w:val="00E17ECF"/>
    <w:rsid w:val="00E37005"/>
    <w:rsid w:val="00E65527"/>
    <w:rsid w:val="00E72593"/>
    <w:rsid w:val="00E77AD0"/>
    <w:rsid w:val="00E91BC1"/>
    <w:rsid w:val="00EB0060"/>
    <w:rsid w:val="00EB4D75"/>
    <w:rsid w:val="00EC77BA"/>
    <w:rsid w:val="00ED2494"/>
    <w:rsid w:val="00EF513A"/>
    <w:rsid w:val="00F13815"/>
    <w:rsid w:val="00F14760"/>
    <w:rsid w:val="00F35E12"/>
    <w:rsid w:val="00F36823"/>
    <w:rsid w:val="00F960CA"/>
    <w:rsid w:val="00FA6CFA"/>
    <w:rsid w:val="00FC26C7"/>
    <w:rsid w:val="00FD1D6F"/>
    <w:rsid w:val="00FD30FE"/>
    <w:rsid w:val="00FE6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88AD67"/>
  <w15:docId w15:val="{E1A33371-B27F-4FE8-B596-170D8BCE3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sr-Latn-CS" w:eastAsia="sr-Latn-C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5B80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1BC1"/>
    <w:pPr>
      <w:pBdr>
        <w:top w:val="single" w:sz="24" w:space="0" w:color="5B9BD5"/>
        <w:left w:val="single" w:sz="24" w:space="0" w:color="5B9BD5"/>
        <w:bottom w:val="single" w:sz="24" w:space="0" w:color="5B9BD5"/>
        <w:right w:val="single" w:sz="24" w:space="0" w:color="5B9BD5"/>
      </w:pBdr>
      <w:shd w:val="clear" w:color="auto" w:fill="5B9BD5"/>
      <w:spacing w:before="100" w:line="276" w:lineRule="auto"/>
      <w:outlineLvl w:val="0"/>
    </w:pPr>
    <w:rPr>
      <w:rFonts w:ascii="Calibri" w:eastAsia="Times New Roman" w:hAnsi="Calibri"/>
      <w:caps/>
      <w:color w:val="FFFFFF"/>
      <w:spacing w:val="15"/>
      <w:sz w:val="22"/>
      <w:szCs w:val="22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E479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61595D"/>
    <w:pPr>
      <w:tabs>
        <w:tab w:val="center" w:pos="4320"/>
        <w:tab w:val="right" w:pos="8640"/>
      </w:tabs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61595D"/>
    <w:rPr>
      <w:sz w:val="24"/>
      <w:szCs w:val="24"/>
      <w:lang w:val="en-GB"/>
    </w:rPr>
  </w:style>
  <w:style w:type="paragraph" w:styleId="Footer">
    <w:name w:val="footer"/>
    <w:basedOn w:val="Normal"/>
    <w:link w:val="FooterChar"/>
    <w:rsid w:val="00E725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72593"/>
    <w:rPr>
      <w:sz w:val="24"/>
      <w:szCs w:val="24"/>
    </w:rPr>
  </w:style>
  <w:style w:type="paragraph" w:styleId="BalloonText">
    <w:name w:val="Balloon Text"/>
    <w:basedOn w:val="Normal"/>
    <w:link w:val="BalloonTextChar"/>
    <w:rsid w:val="002A4A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A4AD4"/>
    <w:rPr>
      <w:rFonts w:ascii="Tahoma" w:hAnsi="Tahoma" w:cs="Tahoma"/>
      <w:sz w:val="16"/>
      <w:szCs w:val="16"/>
      <w:lang w:val="en-US" w:eastAsia="en-US"/>
    </w:rPr>
  </w:style>
  <w:style w:type="paragraph" w:styleId="NoSpacing">
    <w:name w:val="No Spacing"/>
    <w:qFormat/>
    <w:rsid w:val="000F069B"/>
    <w:rPr>
      <w:sz w:val="24"/>
      <w:szCs w:val="24"/>
      <w:lang w:val="en-US" w:eastAsia="en-US"/>
    </w:rPr>
  </w:style>
  <w:style w:type="paragraph" w:customStyle="1" w:styleId="Default">
    <w:name w:val="Default"/>
    <w:rsid w:val="009F136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  <w:style w:type="paragraph" w:styleId="List">
    <w:name w:val="List"/>
    <w:basedOn w:val="Normal"/>
    <w:rsid w:val="006C6DFD"/>
    <w:pPr>
      <w:tabs>
        <w:tab w:val="left" w:pos="720"/>
      </w:tabs>
      <w:suppressAutoHyphens/>
      <w:spacing w:after="120" w:line="276" w:lineRule="auto"/>
    </w:pPr>
    <w:rPr>
      <w:rFonts w:cs="Mangal"/>
    </w:rPr>
  </w:style>
  <w:style w:type="paragraph" w:styleId="ListParagraph">
    <w:name w:val="List Paragraph"/>
    <w:basedOn w:val="Normal"/>
    <w:rsid w:val="006C6DFD"/>
    <w:pPr>
      <w:tabs>
        <w:tab w:val="left" w:pos="720"/>
      </w:tabs>
      <w:suppressAutoHyphens/>
      <w:spacing w:after="200" w:line="276" w:lineRule="auto"/>
      <w:ind w:left="720"/>
    </w:pPr>
  </w:style>
  <w:style w:type="character" w:customStyle="1" w:styleId="Heading1Char">
    <w:name w:val="Heading 1 Char"/>
    <w:basedOn w:val="DefaultParagraphFont"/>
    <w:link w:val="Heading1"/>
    <w:uiPriority w:val="9"/>
    <w:rsid w:val="00E91BC1"/>
    <w:rPr>
      <w:rFonts w:ascii="Calibri" w:eastAsia="Times New Roman" w:hAnsi="Calibri"/>
      <w:caps/>
      <w:color w:val="FFFFFF"/>
      <w:spacing w:val="15"/>
      <w:sz w:val="22"/>
      <w:szCs w:val="22"/>
      <w:shd w:val="clear" w:color="auto" w:fill="5B9BD5"/>
      <w:lang w:val="en-GB" w:eastAsia="en-GB"/>
    </w:rPr>
  </w:style>
  <w:style w:type="character" w:styleId="Strong">
    <w:name w:val="Strong"/>
    <w:basedOn w:val="DefaultParagraphFont"/>
    <w:qFormat/>
    <w:rsid w:val="00E91BC1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E91BC1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E91BC1"/>
    <w:rPr>
      <w:rFonts w:asciiTheme="minorHAnsi" w:hAnsiTheme="minorHAnsi" w:cstheme="minorBidi"/>
      <w:color w:val="5A5A5A" w:themeColor="text1" w:themeTint="A5"/>
      <w:spacing w:val="15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semiHidden/>
    <w:unhideWhenUsed/>
    <w:rsid w:val="00CC24F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2196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C4A6F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54411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43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ta.access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D2BAA-CE61-465F-826B-EB18EBFD7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sa</dc:creator>
  <cp:lastModifiedBy>Marija Panic</cp:lastModifiedBy>
  <cp:revision>2</cp:revision>
  <cp:lastPrinted>2016-05-27T08:59:00Z</cp:lastPrinted>
  <dcterms:created xsi:type="dcterms:W3CDTF">2021-10-26T14:56:00Z</dcterms:created>
  <dcterms:modified xsi:type="dcterms:W3CDTF">2021-10-26T14:56:00Z</dcterms:modified>
</cp:coreProperties>
</file>